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E57A81" w14:textId="300DF056" w:rsidR="001B5E20" w:rsidRPr="001B5E20" w:rsidRDefault="001B5E20" w:rsidP="00B44A73">
      <w:pPr>
        <w:rPr>
          <w:b/>
          <w:bCs/>
          <w:i/>
          <w:iCs/>
          <w:lang w:val="en-US"/>
        </w:rPr>
      </w:pPr>
      <w:r w:rsidRPr="001B5E20">
        <w:rPr>
          <w:b/>
          <w:bCs/>
          <w:i/>
          <w:iCs/>
          <w:lang w:val="en-US"/>
        </w:rPr>
        <w:t>S</w:t>
      </w:r>
      <w:r w:rsidRPr="001B5E20">
        <w:rPr>
          <w:b/>
          <w:bCs/>
          <w:i/>
          <w:iCs/>
          <w:lang w:val="en-US"/>
        </w:rPr>
        <w:t>tep</w:t>
      </w:r>
      <w:r w:rsidRPr="001B5E20">
        <w:rPr>
          <w:b/>
          <w:bCs/>
          <w:i/>
          <w:iCs/>
          <w:lang w:val="en-US"/>
        </w:rPr>
        <w:t xml:space="preserve"> LM</w:t>
      </w:r>
    </w:p>
    <w:p w14:paraId="70423539" w14:textId="77777777" w:rsidR="001B5E20" w:rsidRDefault="001B5E20" w:rsidP="00B44A73">
      <w:pPr>
        <w:rPr>
          <w:lang w:val="en-US"/>
        </w:rPr>
      </w:pPr>
    </w:p>
    <w:p w14:paraId="2D180210" w14:textId="38996847" w:rsidR="00B44A73" w:rsidRPr="00B44A73" w:rsidRDefault="00B44A73" w:rsidP="00B44A73">
      <w:pPr>
        <w:rPr>
          <w:lang w:val="en-US"/>
        </w:rPr>
      </w:pPr>
      <w:r w:rsidRPr="00B44A73">
        <w:rPr>
          <w:lang w:val="en-US"/>
        </w:rPr>
        <w:t xml:space="preserve">[1] "Wages"                           "Deciles"                        </w:t>
      </w:r>
    </w:p>
    <w:p w14:paraId="0D13E919" w14:textId="77777777" w:rsidR="00B44A73" w:rsidRPr="00B44A73" w:rsidRDefault="00B44A73" w:rsidP="00B44A73">
      <w:pPr>
        <w:rPr>
          <w:lang w:val="en-US"/>
        </w:rPr>
      </w:pPr>
      <w:r w:rsidRPr="00B44A73">
        <w:rPr>
          <w:lang w:val="en-US"/>
        </w:rPr>
        <w:t xml:space="preserve"> [3] "Gini_market"                     "Corporate_ta"                   </w:t>
      </w:r>
    </w:p>
    <w:p w14:paraId="4FE209EC" w14:textId="77777777" w:rsidR="00B44A73" w:rsidRPr="00B44A73" w:rsidRDefault="00B44A73" w:rsidP="00B44A73">
      <w:pPr>
        <w:rPr>
          <w:lang w:val="en-US"/>
        </w:rPr>
      </w:pPr>
      <w:r w:rsidRPr="00B44A73">
        <w:rPr>
          <w:lang w:val="en-US"/>
        </w:rPr>
        <w:t xml:space="preserve"> [5] "Unempl_rate"                     "Trade"                          </w:t>
      </w:r>
    </w:p>
    <w:p w14:paraId="2DA37229" w14:textId="795D16FE" w:rsidR="00B44A73" w:rsidRPr="00B44A73" w:rsidRDefault="00B44A73" w:rsidP="00B44A73">
      <w:pPr>
        <w:rPr>
          <w:lang w:val="en-US"/>
        </w:rPr>
      </w:pPr>
      <w:r w:rsidRPr="00B44A73">
        <w:rPr>
          <w:lang w:val="en-US"/>
        </w:rPr>
        <w:t xml:space="preserve"> [7] "arp_mid"                         "`Researchers_(1mill_Pop)"</w:t>
      </w:r>
    </w:p>
    <w:p w14:paraId="725F570C" w14:textId="77777777" w:rsidR="00B44A73" w:rsidRPr="00B44A73" w:rsidRDefault="00B44A73" w:rsidP="00B44A73">
      <w:pPr>
        <w:rPr>
          <w:lang w:val="en-US"/>
        </w:rPr>
      </w:pPr>
      <w:r w:rsidRPr="00B44A73">
        <w:rPr>
          <w:lang w:val="en-US"/>
        </w:rPr>
        <w:t xml:space="preserve"> [9] "mrp_all"                         "Family"                         </w:t>
      </w:r>
    </w:p>
    <w:p w14:paraId="4E9B647D" w14:textId="77777777" w:rsidR="00B44A73" w:rsidRPr="00B44A73" w:rsidRDefault="00B44A73" w:rsidP="00B44A73">
      <w:pPr>
        <w:rPr>
          <w:lang w:val="en-US"/>
        </w:rPr>
      </w:pPr>
      <w:r w:rsidRPr="00B44A73">
        <w:rPr>
          <w:lang w:val="en-US"/>
        </w:rPr>
        <w:t xml:space="preserve">[11] "Net_len_wi"                      "`gro%pop`"                      </w:t>
      </w:r>
    </w:p>
    <w:p w14:paraId="3A6AF670" w14:textId="77777777" w:rsidR="00B44A73" w:rsidRPr="00B44A73" w:rsidRDefault="00B44A73" w:rsidP="00B44A73">
      <w:pPr>
        <w:rPr>
          <w:lang w:val="en-US"/>
        </w:rPr>
      </w:pPr>
      <w:r w:rsidRPr="00B44A73">
        <w:rPr>
          <w:lang w:val="en-US"/>
        </w:rPr>
        <w:t xml:space="preserve">[13] "instdepth"                       "Secondary_ed"                   </w:t>
      </w:r>
    </w:p>
    <w:p w14:paraId="347CF729" w14:textId="77777777" w:rsidR="00B44A73" w:rsidRPr="00B44A73" w:rsidRDefault="00B44A73" w:rsidP="00B44A73">
      <w:pPr>
        <w:rPr>
          <w:lang w:val="en-US"/>
        </w:rPr>
      </w:pPr>
      <w:r w:rsidRPr="00B44A73">
        <w:rPr>
          <w:lang w:val="en-US"/>
        </w:rPr>
        <w:t xml:space="preserve">[15] "Gov_debt"                        "ins_effic"                      </w:t>
      </w:r>
    </w:p>
    <w:p w14:paraId="3922BCE2" w14:textId="77777777" w:rsidR="00B44A73" w:rsidRPr="00B44A73" w:rsidRDefault="00B44A73" w:rsidP="00B44A73">
      <w:pPr>
        <w:rPr>
          <w:lang w:val="en-US"/>
        </w:rPr>
      </w:pPr>
      <w:r w:rsidRPr="00B44A73">
        <w:rPr>
          <w:lang w:val="en-US"/>
        </w:rPr>
        <w:t xml:space="preserve">[17] "Savings_percapit"                "Deficit"                        </w:t>
      </w:r>
    </w:p>
    <w:p w14:paraId="04B4ED8A" w14:textId="77777777" w:rsidR="00B44A73" w:rsidRPr="00B44A73" w:rsidRDefault="00B44A73" w:rsidP="00B44A73">
      <w:pPr>
        <w:rPr>
          <w:lang w:val="en-US"/>
        </w:rPr>
      </w:pPr>
      <w:r w:rsidRPr="00B44A73">
        <w:rPr>
          <w:lang w:val="en-US"/>
        </w:rPr>
        <w:t xml:space="preserve">[19] "Social_prot"                     "Soc_kind"                       </w:t>
      </w:r>
    </w:p>
    <w:p w14:paraId="2C098CE5" w14:textId="77777777" w:rsidR="00B44A73" w:rsidRPr="00B44A73" w:rsidRDefault="00B44A73" w:rsidP="00B44A73">
      <w:pPr>
        <w:rPr>
          <w:lang w:val="en-US"/>
        </w:rPr>
      </w:pPr>
      <w:r w:rsidRPr="00B44A73">
        <w:rPr>
          <w:lang w:val="en-US"/>
        </w:rPr>
        <w:t xml:space="preserve">[21] "employ_rate"                     "Tertiary_ed"                    </w:t>
      </w:r>
    </w:p>
    <w:p w14:paraId="056EE4CB" w14:textId="77777777" w:rsidR="00B44A73" w:rsidRPr="00B44A73" w:rsidRDefault="00B44A73" w:rsidP="00B44A73">
      <w:pPr>
        <w:rPr>
          <w:lang w:val="en-US"/>
        </w:rPr>
      </w:pPr>
      <w:r w:rsidRPr="00B44A73">
        <w:rPr>
          <w:lang w:val="en-US"/>
        </w:rPr>
        <w:t xml:space="preserve">[23] "TOT"                             "property_tx"                    </w:t>
      </w:r>
    </w:p>
    <w:p w14:paraId="79F20E5B" w14:textId="1190BEF5" w:rsidR="002062C3" w:rsidRDefault="00B44A73" w:rsidP="00B44A73">
      <w:pPr>
        <w:rPr>
          <w:lang w:val="en-US"/>
        </w:rPr>
      </w:pPr>
      <w:r w:rsidRPr="00B44A73">
        <w:rPr>
          <w:lang w:val="en-US"/>
        </w:rPr>
        <w:t xml:space="preserve">[25] "GDP_pc"                         </w:t>
      </w:r>
    </w:p>
    <w:p w14:paraId="78FA85D5" w14:textId="3DED2B7F" w:rsidR="00106E77" w:rsidRDefault="00106E77" w:rsidP="00B44A73">
      <w:pPr>
        <w:rPr>
          <w:lang w:val="en-US"/>
        </w:rPr>
      </w:pPr>
    </w:p>
    <w:p w14:paraId="4EAA8F5D" w14:textId="045D8DC1" w:rsidR="00106E77" w:rsidRPr="001B5E20" w:rsidRDefault="001B5E20" w:rsidP="00B44A73">
      <w:pPr>
        <w:rPr>
          <w:sz w:val="24"/>
          <w:szCs w:val="24"/>
          <w:lang w:val="en-US"/>
        </w:rPr>
      </w:pPr>
      <w:r>
        <w:rPr>
          <w:b/>
          <w:bCs/>
          <w:i/>
          <w:iCs/>
          <w:sz w:val="24"/>
          <w:szCs w:val="24"/>
          <w:lang w:val="en-US"/>
        </w:rPr>
        <w:t>R</w:t>
      </w:r>
      <w:r w:rsidRPr="001B5E20">
        <w:rPr>
          <w:b/>
          <w:bCs/>
          <w:i/>
          <w:iCs/>
          <w:sz w:val="24"/>
          <w:szCs w:val="24"/>
          <w:lang w:val="en-US"/>
        </w:rPr>
        <w:t>elaimpo</w:t>
      </w:r>
      <w:r>
        <w:rPr>
          <w:b/>
          <w:bCs/>
          <w:i/>
          <w:iCs/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(ordenado por importancia)</w:t>
      </w:r>
    </w:p>
    <w:p w14:paraId="7E1EBE93" w14:textId="77777777" w:rsidR="001B5E20" w:rsidRPr="001B5E20" w:rsidRDefault="001B5E20" w:rsidP="00B44A73">
      <w:pPr>
        <w:rPr>
          <w:b/>
          <w:bCs/>
          <w:i/>
          <w:iCs/>
          <w:sz w:val="24"/>
          <w:szCs w:val="24"/>
          <w:lang w:val="en-US"/>
        </w:rPr>
      </w:pPr>
    </w:p>
    <w:p w14:paraId="3E158F26" w14:textId="77777777" w:rsidR="00EE5B44" w:rsidRPr="00EE5B44" w:rsidRDefault="00EE5B44" w:rsidP="00EE5B44">
      <w:pPr>
        <w:rPr>
          <w:lang w:val="en-US"/>
        </w:rPr>
      </w:pPr>
      <w:r w:rsidRPr="00EE5B44">
        <w:rPr>
          <w:lang w:val="en-US"/>
        </w:rPr>
        <w:t xml:space="preserve">  Social_prot          arp_mid     Secondary_ed            Trade           Family </w:t>
      </w:r>
    </w:p>
    <w:p w14:paraId="5C217CC5" w14:textId="77777777" w:rsidR="00EE5B44" w:rsidRPr="00EE5B44" w:rsidRDefault="00EE5B44" w:rsidP="00EE5B44">
      <w:pPr>
        <w:rPr>
          <w:lang w:val="en-US"/>
        </w:rPr>
      </w:pPr>
      <w:r w:rsidRPr="00EE5B44">
        <w:rPr>
          <w:lang w:val="en-US"/>
        </w:rPr>
        <w:t xml:space="preserve">           0.127            0.088            0.085            0.072            0.059 </w:t>
      </w:r>
    </w:p>
    <w:p w14:paraId="0BBC74DA" w14:textId="77777777" w:rsidR="00EE5B44" w:rsidRPr="00EE5B44" w:rsidRDefault="00EE5B44" w:rsidP="00EE5B44">
      <w:pPr>
        <w:rPr>
          <w:lang w:val="en-US"/>
        </w:rPr>
      </w:pPr>
      <w:r w:rsidRPr="00EE5B44">
        <w:rPr>
          <w:lang w:val="en-US"/>
        </w:rPr>
        <w:t xml:space="preserve">Savings_percapit      employ_rate         Soc_kind           GDP_pc              TOT </w:t>
      </w:r>
    </w:p>
    <w:p w14:paraId="57DB7628" w14:textId="77777777" w:rsidR="00EE5B44" w:rsidRPr="00EE5B44" w:rsidRDefault="00EE5B44" w:rsidP="00EE5B44">
      <w:pPr>
        <w:rPr>
          <w:lang w:val="en-US"/>
        </w:rPr>
      </w:pPr>
      <w:r w:rsidRPr="00EE5B44">
        <w:rPr>
          <w:lang w:val="en-US"/>
        </w:rPr>
        <w:t xml:space="preserve">           0.052            0.050            0.044            0.038            0.037 </w:t>
      </w:r>
    </w:p>
    <w:p w14:paraId="1950C7C2" w14:textId="77777777" w:rsidR="00EE5B44" w:rsidRPr="00EE5B44" w:rsidRDefault="00EE5B44" w:rsidP="00EE5B44">
      <w:pPr>
        <w:rPr>
          <w:lang w:val="en-US"/>
        </w:rPr>
      </w:pPr>
      <w:r w:rsidRPr="00EE5B44">
        <w:rPr>
          <w:lang w:val="en-US"/>
        </w:rPr>
        <w:t xml:space="preserve">      Net_len_wi     Corporate_ta      Tertiary_ed          mrp_all      property_tx </w:t>
      </w:r>
    </w:p>
    <w:p w14:paraId="4B0C0E2E" w14:textId="77777777" w:rsidR="00EE5B44" w:rsidRPr="00EE5B44" w:rsidRDefault="00EE5B44" w:rsidP="00EE5B44">
      <w:pPr>
        <w:rPr>
          <w:lang w:val="en-US"/>
        </w:rPr>
      </w:pPr>
      <w:r w:rsidRPr="00EE5B44">
        <w:rPr>
          <w:lang w:val="en-US"/>
        </w:rPr>
        <w:t xml:space="preserve">           0.036            0.031            0.031            0.026            0.021 </w:t>
      </w:r>
    </w:p>
    <w:p w14:paraId="2888D719" w14:textId="77777777" w:rsidR="00EE5B44" w:rsidRPr="00EE5B44" w:rsidRDefault="00EE5B44" w:rsidP="00EE5B44">
      <w:pPr>
        <w:rPr>
          <w:lang w:val="en-US"/>
        </w:rPr>
      </w:pPr>
      <w:r w:rsidRPr="00EE5B44">
        <w:rPr>
          <w:lang w:val="en-US"/>
        </w:rPr>
        <w:t xml:space="preserve">           Wages          Deficit      Unempl_rate        instdepth         Gov_debt </w:t>
      </w:r>
    </w:p>
    <w:p w14:paraId="24B0B280" w14:textId="77777777" w:rsidR="00EE5B44" w:rsidRPr="00EE5B44" w:rsidRDefault="00EE5B44" w:rsidP="00EE5B44">
      <w:pPr>
        <w:rPr>
          <w:lang w:val="en-US"/>
        </w:rPr>
      </w:pPr>
      <w:r w:rsidRPr="00EE5B44">
        <w:rPr>
          <w:lang w:val="en-US"/>
        </w:rPr>
        <w:t xml:space="preserve">           0.020            0.020            0.018            0.016            0.013 </w:t>
      </w:r>
    </w:p>
    <w:p w14:paraId="29BC98DD" w14:textId="77777777" w:rsidR="00EE5B44" w:rsidRPr="00EE5B44" w:rsidRDefault="00EE5B44" w:rsidP="00EE5B44">
      <w:pPr>
        <w:rPr>
          <w:lang w:val="en-US"/>
        </w:rPr>
      </w:pPr>
      <w:r w:rsidRPr="00EE5B44">
        <w:rPr>
          <w:lang w:val="en-US"/>
        </w:rPr>
        <w:t xml:space="preserve">       ins_effic </w:t>
      </w:r>
    </w:p>
    <w:p w14:paraId="4C41CE2B" w14:textId="43413140" w:rsidR="00106E77" w:rsidRPr="00106E77" w:rsidRDefault="00EE5B44" w:rsidP="00EE5B44">
      <w:pPr>
        <w:rPr>
          <w:lang w:val="en-US"/>
        </w:rPr>
      </w:pPr>
      <w:r w:rsidRPr="00EE5B44">
        <w:rPr>
          <w:lang w:val="en-US"/>
        </w:rPr>
        <w:t xml:space="preserve">           0.010</w:t>
      </w:r>
    </w:p>
    <w:sectPr w:rsidR="00106E77" w:rsidRPr="00106E7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wtDQ3MzS0NLa0NLJQ0lEKTi0uzszPAykwqgUAMC8C4CwAAAA="/>
  </w:docVars>
  <w:rsids>
    <w:rsidRoot w:val="00B44A73"/>
    <w:rsid w:val="00106E77"/>
    <w:rsid w:val="001B5E20"/>
    <w:rsid w:val="002062C3"/>
    <w:rsid w:val="00B44A73"/>
    <w:rsid w:val="00E33A55"/>
    <w:rsid w:val="00EE5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9C6FA36"/>
  <w15:chartTrackingRefBased/>
  <w15:docId w15:val="{AD87F603-A143-431C-B938-6CA16DA69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B44A73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B44A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</Pages>
  <Words>257</Words>
  <Characters>1417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MI</dc:creator>
  <cp:keywords/>
  <dc:description/>
  <cp:lastModifiedBy>PMI</cp:lastModifiedBy>
  <cp:revision>2</cp:revision>
  <dcterms:created xsi:type="dcterms:W3CDTF">2021-07-17T18:22:00Z</dcterms:created>
  <dcterms:modified xsi:type="dcterms:W3CDTF">2021-07-18T18:36:00Z</dcterms:modified>
</cp:coreProperties>
</file>